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5771" w:rsidRDefault="00132361">
      <w:r>
        <w:rPr>
          <w:noProof/>
        </w:rPr>
        <w:drawing>
          <wp:inline distT="0" distB="0" distL="0" distR="0">
            <wp:extent cx="5943600" cy="2409328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93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361" w:rsidRDefault="00132361">
      <w:r>
        <w:rPr>
          <w:noProof/>
        </w:rPr>
        <w:drawing>
          <wp:inline distT="0" distB="0" distL="0" distR="0">
            <wp:extent cx="5943600" cy="3181504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5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361" w:rsidRDefault="00132361">
      <w:r>
        <w:rPr>
          <w:noProof/>
        </w:rPr>
        <w:lastRenderedPageBreak/>
        <w:drawing>
          <wp:inline distT="0" distB="0" distL="0" distR="0">
            <wp:extent cx="5943600" cy="2593731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37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32361" w:rsidSect="009C57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S3MDYwMrcwMjUCMpV0lIJTi4sz8/NACgxrAfLyoJYsAAAA"/>
  </w:docVars>
  <w:rsids>
    <w:rsidRoot w:val="00132361"/>
    <w:rsid w:val="00132361"/>
    <w:rsid w:val="00305122"/>
    <w:rsid w:val="009C57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57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23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36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0</Words>
  <Characters>5</Characters>
  <Application>Microsoft Office Word</Application>
  <DocSecurity>0</DocSecurity>
  <Lines>1</Lines>
  <Paragraphs>1</Paragraphs>
  <ScaleCrop>false</ScaleCrop>
  <Company>Hewlett-Packard</Company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Hurrigan</dc:creator>
  <cp:lastModifiedBy>Michael Hurrigan</cp:lastModifiedBy>
  <cp:revision>1</cp:revision>
  <dcterms:created xsi:type="dcterms:W3CDTF">2020-12-07T02:48:00Z</dcterms:created>
  <dcterms:modified xsi:type="dcterms:W3CDTF">2020-12-07T02:54:00Z</dcterms:modified>
</cp:coreProperties>
</file>